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196C3D" w:rsidRPr="001E7566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196C3D" w:rsidRPr="001E7566" w:rsidRDefault="00196C3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196C3D" w:rsidRPr="001E7566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196C3D" w:rsidRPr="001E7566" w:rsidRDefault="0042407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7566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196C3D" w:rsidRPr="001E7566" w:rsidRDefault="00B84E40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6" w:history="1">
              <w:r w:rsidR="00424078" w:rsidRPr="001E7566">
                <w:rPr>
                  <w:rStyle w:val="Hyperlink"/>
                  <w:rFonts w:ascii="Arial" w:hAnsi="Arial" w:cs="Arial"/>
                  <w:sz w:val="20"/>
                  <w:szCs w:val="20"/>
                </w:rPr>
                <w:t>Current Research Progress in Agricultural Sciences</w:t>
              </w:r>
            </w:hyperlink>
          </w:p>
        </w:tc>
      </w:tr>
      <w:tr w:rsidR="00196C3D" w:rsidRPr="001E7566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196C3D" w:rsidRPr="001E7566" w:rsidRDefault="0042407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756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DE9EA7B" w:rsidR="00196C3D" w:rsidRPr="001E7566" w:rsidRDefault="0042407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4133</w:t>
            </w:r>
          </w:p>
        </w:tc>
      </w:tr>
      <w:tr w:rsidR="00196C3D" w:rsidRPr="001E7566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196C3D" w:rsidRPr="001E7566" w:rsidRDefault="0042407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75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196C3D" w:rsidRPr="001E7566" w:rsidRDefault="0042407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E7566">
              <w:rPr>
                <w:rFonts w:ascii="Arial" w:hAnsi="Arial" w:cs="Arial"/>
                <w:b/>
                <w:sz w:val="20"/>
                <w:szCs w:val="20"/>
                <w:lang w:val="en-GB"/>
              </w:rPr>
              <w:t>Integrating Strategies for Sustainable Bagworm Management: A Review</w:t>
            </w:r>
          </w:p>
        </w:tc>
      </w:tr>
      <w:tr w:rsidR="00196C3D" w:rsidRPr="001E7566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196C3D" w:rsidRPr="001E7566" w:rsidRDefault="0042407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756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196C3D" w:rsidRPr="001E7566" w:rsidRDefault="0042407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E756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196C3D" w:rsidRPr="001E7566" w:rsidRDefault="00196C3D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22"/>
        <w:gridCol w:w="9636"/>
        <w:gridCol w:w="5592"/>
      </w:tblGrid>
      <w:tr w:rsidR="00196C3D" w:rsidRPr="001E7566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196C3D" w:rsidRPr="001E7566" w:rsidRDefault="0042407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E756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E756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196C3D" w:rsidRPr="001E7566" w:rsidRDefault="00196C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96C3D" w:rsidRPr="001E7566" w14:paraId="5EA12279" w14:textId="77777777" w:rsidTr="001F3BC7">
        <w:tc>
          <w:tcPr>
            <w:tcW w:w="1400" w:type="pct"/>
            <w:noWrap/>
          </w:tcPr>
          <w:p w14:paraId="7AE9682F" w14:textId="77777777" w:rsidR="00196C3D" w:rsidRPr="001E7566" w:rsidRDefault="00196C3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78" w:type="pct"/>
          </w:tcPr>
          <w:p w14:paraId="674EDCCA" w14:textId="77777777" w:rsidR="00196C3D" w:rsidRPr="001E7566" w:rsidRDefault="0042407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E756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22" w:type="pct"/>
          </w:tcPr>
          <w:p w14:paraId="57792C30" w14:textId="77777777" w:rsidR="00196C3D" w:rsidRPr="001E7566" w:rsidRDefault="0042407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E7566">
              <w:rPr>
                <w:rFonts w:ascii="Arial" w:hAnsi="Arial" w:cs="Arial"/>
                <w:lang w:val="en-GB"/>
              </w:rPr>
              <w:t>Author’s Feedback</w:t>
            </w:r>
            <w:r w:rsidRPr="001E756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E756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196C3D" w:rsidRPr="001E7566" w14:paraId="5C0AB4EC" w14:textId="77777777" w:rsidTr="001F3BC7">
        <w:trPr>
          <w:trHeight w:val="953"/>
        </w:trPr>
        <w:tc>
          <w:tcPr>
            <w:tcW w:w="1400" w:type="pct"/>
            <w:noWrap/>
          </w:tcPr>
          <w:p w14:paraId="66B47184" w14:textId="77777777" w:rsidR="00196C3D" w:rsidRPr="001E7566" w:rsidRDefault="0042407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196C3D" w:rsidRPr="001E7566" w:rsidRDefault="00196C3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78" w:type="pct"/>
          </w:tcPr>
          <w:p w14:paraId="7DBC9196" w14:textId="77777777" w:rsidR="00196C3D" w:rsidRPr="001E7566" w:rsidRDefault="0042407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</w:rPr>
              <w:t>The manuscript showed a promising perspective of critical challenge of bagworm to agricultural activities in two important Asian countries; thus, very essential to the body of literature on this thematic area.</w:t>
            </w:r>
          </w:p>
        </w:tc>
        <w:tc>
          <w:tcPr>
            <w:tcW w:w="1322" w:type="pct"/>
          </w:tcPr>
          <w:p w14:paraId="462A339C" w14:textId="77777777" w:rsidR="00196C3D" w:rsidRPr="001E7566" w:rsidRDefault="00196C3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96C3D" w:rsidRPr="001E7566" w14:paraId="0D8B5B2C" w14:textId="77777777" w:rsidTr="001F3BC7">
        <w:trPr>
          <w:trHeight w:val="70"/>
        </w:trPr>
        <w:tc>
          <w:tcPr>
            <w:tcW w:w="1400" w:type="pct"/>
            <w:noWrap/>
          </w:tcPr>
          <w:p w14:paraId="21CBA5FE" w14:textId="77777777" w:rsidR="00196C3D" w:rsidRPr="001E7566" w:rsidRDefault="0042407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196C3D" w:rsidRPr="001E7566" w:rsidRDefault="0042407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196C3D" w:rsidRPr="001E7566" w:rsidRDefault="00196C3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78" w:type="pct"/>
          </w:tcPr>
          <w:p w14:paraId="23939113" w14:textId="2E1A7ED7" w:rsidR="00196C3D" w:rsidRPr="001E7566" w:rsidRDefault="00424078">
            <w:pPr>
              <w:spacing w:before="100" w:beforeAutospacing="1"/>
              <w:jc w:val="center"/>
              <w:outlineLvl w:val="2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title not really reflective of the content but a suggestion has been </w:t>
            </w:r>
            <w:proofErr w:type="gramStart"/>
            <w:r w:rsidRPr="001E7566">
              <w:rPr>
                <w:rFonts w:ascii="Arial" w:hAnsi="Arial" w:cs="Arial"/>
                <w:b/>
                <w:bCs/>
                <w:sz w:val="20"/>
                <w:szCs w:val="20"/>
              </w:rPr>
              <w:t>provide</w:t>
            </w:r>
            <w:proofErr w:type="gramEnd"/>
            <w:r w:rsidRPr="001E756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 capture the missing gap.</w:t>
            </w:r>
            <w:r w:rsidR="008B23CE" w:rsidRPr="001E756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E7566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A Review of Integrative Strategies for Sustainable Management of Bagworm Infestations in Malaysia and Indonesia</w:t>
            </w:r>
          </w:p>
          <w:p w14:paraId="13961C8C" w14:textId="77777777" w:rsidR="00196C3D" w:rsidRPr="001E7566" w:rsidRDefault="00196C3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22" w:type="pct"/>
          </w:tcPr>
          <w:p w14:paraId="405B6701" w14:textId="77777777" w:rsidR="00196C3D" w:rsidRPr="001E7566" w:rsidRDefault="00196C3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96C3D" w:rsidRPr="001E7566" w14:paraId="5604762A" w14:textId="77777777" w:rsidTr="001F3BC7">
        <w:trPr>
          <w:trHeight w:val="70"/>
        </w:trPr>
        <w:tc>
          <w:tcPr>
            <w:tcW w:w="1400" w:type="pct"/>
            <w:noWrap/>
          </w:tcPr>
          <w:p w14:paraId="3635573D" w14:textId="77777777" w:rsidR="00196C3D" w:rsidRPr="001E7566" w:rsidRDefault="0042407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E756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196C3D" w:rsidRPr="001E7566" w:rsidRDefault="00196C3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78" w:type="pct"/>
          </w:tcPr>
          <w:p w14:paraId="0FB7E83A" w14:textId="77777777" w:rsidR="00196C3D" w:rsidRPr="001E7566" w:rsidRDefault="0042407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</w:rPr>
              <w:t>The abstract has been improved to be considerably enough for publication.</w:t>
            </w:r>
          </w:p>
        </w:tc>
        <w:tc>
          <w:tcPr>
            <w:tcW w:w="1322" w:type="pct"/>
          </w:tcPr>
          <w:p w14:paraId="1D54B730" w14:textId="77777777" w:rsidR="00196C3D" w:rsidRPr="001E7566" w:rsidRDefault="00196C3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96C3D" w:rsidRPr="001E7566" w14:paraId="2F579F54" w14:textId="77777777" w:rsidTr="001F3BC7">
        <w:trPr>
          <w:trHeight w:val="548"/>
        </w:trPr>
        <w:tc>
          <w:tcPr>
            <w:tcW w:w="1400" w:type="pct"/>
            <w:noWrap/>
          </w:tcPr>
          <w:p w14:paraId="04361F46" w14:textId="77777777" w:rsidR="00196C3D" w:rsidRPr="001E7566" w:rsidRDefault="0042407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78" w:type="pct"/>
          </w:tcPr>
          <w:p w14:paraId="2B5A7721" w14:textId="77777777" w:rsidR="00196C3D" w:rsidRPr="001E7566" w:rsidRDefault="0042407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</w:rPr>
              <w:t>Yes, it is a review exploring extant literature as ‘raw materials’ for analysis and conclusion.</w:t>
            </w:r>
          </w:p>
        </w:tc>
        <w:tc>
          <w:tcPr>
            <w:tcW w:w="1322" w:type="pct"/>
          </w:tcPr>
          <w:p w14:paraId="4898F764" w14:textId="77777777" w:rsidR="00196C3D" w:rsidRPr="001E7566" w:rsidRDefault="00196C3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96C3D" w:rsidRPr="001E7566" w14:paraId="73739464" w14:textId="77777777" w:rsidTr="001F3BC7">
        <w:trPr>
          <w:trHeight w:val="703"/>
        </w:trPr>
        <w:tc>
          <w:tcPr>
            <w:tcW w:w="1400" w:type="pct"/>
            <w:noWrap/>
          </w:tcPr>
          <w:p w14:paraId="09C25322" w14:textId="77777777" w:rsidR="00196C3D" w:rsidRPr="001E7566" w:rsidRDefault="0042407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196C3D" w:rsidRPr="001E7566" w:rsidRDefault="0042407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78" w:type="pct"/>
          </w:tcPr>
          <w:p w14:paraId="24FE0567" w14:textId="77777777" w:rsidR="00196C3D" w:rsidRPr="001E7566" w:rsidRDefault="0042407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</w:rPr>
              <w:t>Yes. The references are okay by the scope of the manuscript and technical perspective.</w:t>
            </w:r>
          </w:p>
        </w:tc>
        <w:tc>
          <w:tcPr>
            <w:tcW w:w="1322" w:type="pct"/>
          </w:tcPr>
          <w:p w14:paraId="40220055" w14:textId="77777777" w:rsidR="00196C3D" w:rsidRPr="001E7566" w:rsidRDefault="00196C3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96C3D" w:rsidRPr="001E7566" w14:paraId="73CC4A50" w14:textId="77777777" w:rsidTr="001F3BC7">
        <w:trPr>
          <w:trHeight w:val="386"/>
        </w:trPr>
        <w:tc>
          <w:tcPr>
            <w:tcW w:w="1400" w:type="pct"/>
            <w:noWrap/>
          </w:tcPr>
          <w:p w14:paraId="029CE8D0" w14:textId="77777777" w:rsidR="00196C3D" w:rsidRPr="001E7566" w:rsidRDefault="00196C3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196C3D" w:rsidRPr="001E7566" w:rsidRDefault="0042407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E756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196C3D" w:rsidRPr="001E7566" w:rsidRDefault="00196C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78" w:type="pct"/>
          </w:tcPr>
          <w:p w14:paraId="0A07EA75" w14:textId="77777777" w:rsidR="00196C3D" w:rsidRPr="001E7566" w:rsidRDefault="00196C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196C3D" w:rsidRPr="001E7566" w:rsidRDefault="00424078">
            <w:pPr>
              <w:rPr>
                <w:rFonts w:ascii="Arial" w:hAnsi="Arial" w:cs="Arial"/>
                <w:sz w:val="20"/>
                <w:szCs w:val="20"/>
              </w:rPr>
            </w:pPr>
            <w:r w:rsidRPr="001E7566">
              <w:rPr>
                <w:rFonts w:ascii="Arial" w:hAnsi="Arial" w:cs="Arial"/>
                <w:sz w:val="20"/>
                <w:szCs w:val="20"/>
              </w:rPr>
              <w:t xml:space="preserve">The language was okay but a few grammatical slips were made and have been corrected by the reviewer. </w:t>
            </w:r>
          </w:p>
          <w:p w14:paraId="41E28118" w14:textId="77777777" w:rsidR="00196C3D" w:rsidRPr="001E7566" w:rsidRDefault="00196C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196C3D" w:rsidRPr="001E7566" w:rsidRDefault="00196C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196C3D" w:rsidRPr="001E7566" w:rsidRDefault="00196C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22" w:type="pct"/>
          </w:tcPr>
          <w:p w14:paraId="0351CA58" w14:textId="77777777" w:rsidR="00196C3D" w:rsidRPr="001E7566" w:rsidRDefault="00196C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96C3D" w:rsidRPr="001E7566" w14:paraId="20A16C0C" w14:textId="77777777" w:rsidTr="001F3BC7">
        <w:trPr>
          <w:trHeight w:val="70"/>
        </w:trPr>
        <w:tc>
          <w:tcPr>
            <w:tcW w:w="1400" w:type="pct"/>
            <w:noWrap/>
          </w:tcPr>
          <w:p w14:paraId="7F4BCFAE" w14:textId="77777777" w:rsidR="00196C3D" w:rsidRPr="001E7566" w:rsidRDefault="0042407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E756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E756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E756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196C3D" w:rsidRPr="001E7566" w:rsidRDefault="00196C3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78" w:type="pct"/>
          </w:tcPr>
          <w:p w14:paraId="15DFD0E8" w14:textId="77777777" w:rsidR="00196C3D" w:rsidRPr="001E7566" w:rsidRDefault="00196C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22" w:type="pct"/>
          </w:tcPr>
          <w:p w14:paraId="465E098E" w14:textId="77777777" w:rsidR="00196C3D" w:rsidRPr="001E7566" w:rsidRDefault="00196C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196C3D" w:rsidRPr="001E7566" w:rsidRDefault="00196C3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124115" w:rsidRPr="001E7566" w14:paraId="46B27439" w14:textId="77777777" w:rsidTr="001F3BC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32455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1E75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0A35A2C7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124115" w:rsidRPr="001E7566" w14:paraId="01226D58" w14:textId="77777777" w:rsidTr="001F3BC7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196EF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81BB3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423B89CE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1E7566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24115" w:rsidRPr="001E7566" w14:paraId="4BBBA3BF" w14:textId="77777777" w:rsidTr="001F3BC7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983B7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6DCEC68A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39747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E756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E756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EEF59AF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F504EB7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16E8888B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1CAE99A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070A020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7885B219" w14:textId="77777777" w:rsidR="00124115" w:rsidRPr="001E7566" w:rsidRDefault="00124115" w:rsidP="0012411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124115" w:rsidRPr="001E7566" w14:paraId="7080F7E8" w14:textId="77777777" w:rsidTr="001F3BC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F8BA4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E75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61DCD915" w14:textId="77777777" w:rsidR="00124115" w:rsidRPr="001E7566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124115" w:rsidRPr="001E7566" w14:paraId="059A31BA" w14:textId="77777777" w:rsidTr="001F3BC7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37419" w14:textId="77777777" w:rsidR="00124115" w:rsidRPr="001F3BC7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3B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9D73" w14:textId="4A711B13" w:rsidR="00124115" w:rsidRPr="001F3BC7" w:rsidRDefault="001F3BC7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3BC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ISMAIL </w:t>
            </w:r>
            <w:proofErr w:type="spellStart"/>
            <w:r w:rsidRPr="001F3BC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Fatai</w:t>
            </w:r>
            <w:proofErr w:type="spellEnd"/>
            <w:r w:rsidRPr="001F3BC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Olawale</w:t>
            </w:r>
          </w:p>
        </w:tc>
      </w:tr>
      <w:tr w:rsidR="00124115" w:rsidRPr="001E7566" w14:paraId="47592864" w14:textId="77777777" w:rsidTr="001F3BC7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26419" w14:textId="77777777" w:rsidR="00124115" w:rsidRPr="001F3BC7" w:rsidRDefault="00124115" w:rsidP="0012411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3B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6B70C" w14:textId="1980A539" w:rsidR="00124115" w:rsidRPr="001F3BC7" w:rsidRDefault="001F3BC7" w:rsidP="001F3BC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3B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hmadu Bello University,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3B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igeria</w:t>
            </w:r>
          </w:p>
        </w:tc>
      </w:tr>
    </w:tbl>
    <w:p w14:paraId="0821307F" w14:textId="3F6A6451" w:rsidR="00196C3D" w:rsidRPr="001E7566" w:rsidRDefault="00196C3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1" w:name="_GoBack"/>
      <w:bookmarkEnd w:id="0"/>
      <w:bookmarkEnd w:id="1"/>
    </w:p>
    <w:sectPr w:rsidR="00196C3D" w:rsidRPr="001E7566">
      <w:headerReference w:type="default" r:id="rId7"/>
      <w:footerReference w:type="default" r:id="rId8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42C9F2" w14:textId="77777777" w:rsidR="00B84E40" w:rsidRDefault="00B84E40">
      <w:r>
        <w:separator/>
      </w:r>
    </w:p>
  </w:endnote>
  <w:endnote w:type="continuationSeparator" w:id="0">
    <w:p w14:paraId="00784D97" w14:textId="77777777" w:rsidR="00B84E40" w:rsidRDefault="00B84E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altName w:val="Yu Gothic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196C3D" w:rsidRDefault="00424078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6C86EE" w14:textId="77777777" w:rsidR="00B84E40" w:rsidRDefault="00B84E40">
      <w:r>
        <w:separator/>
      </w:r>
    </w:p>
  </w:footnote>
  <w:footnote w:type="continuationSeparator" w:id="0">
    <w:p w14:paraId="37BC3BF6" w14:textId="77777777" w:rsidR="00B84E40" w:rsidRDefault="00B84E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196C3D" w:rsidRDefault="00196C3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196C3D" w:rsidRDefault="00196C3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196C3D" w:rsidRDefault="00424078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4115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C3D"/>
    <w:rsid w:val="00197E68"/>
    <w:rsid w:val="001A1605"/>
    <w:rsid w:val="001A2F22"/>
    <w:rsid w:val="001B0C63"/>
    <w:rsid w:val="001B5029"/>
    <w:rsid w:val="001D3A1D"/>
    <w:rsid w:val="001E4B3D"/>
    <w:rsid w:val="001E7566"/>
    <w:rsid w:val="001F24FF"/>
    <w:rsid w:val="001F2913"/>
    <w:rsid w:val="001F3BC7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078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2F2C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2A0A"/>
    <w:rsid w:val="008126B7"/>
    <w:rsid w:val="00815F94"/>
    <w:rsid w:val="008224E2"/>
    <w:rsid w:val="00822909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3CE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75F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4E40"/>
    <w:rsid w:val="00BA1AB3"/>
    <w:rsid w:val="00BA55B7"/>
    <w:rsid w:val="00BA6421"/>
    <w:rsid w:val="00BB21AB"/>
    <w:rsid w:val="00BB4FEC"/>
    <w:rsid w:val="00BC402F"/>
    <w:rsid w:val="00BD0DF5"/>
    <w:rsid w:val="00BD7527"/>
    <w:rsid w:val="00BD7614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10CA"/>
    <w:rsid w:val="00FD53AB"/>
    <w:rsid w:val="00FD70A7"/>
    <w:rsid w:val="00FF09A0"/>
    <w:rsid w:val="660718F0"/>
    <w:rsid w:val="7FD63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2F3B29"/>
  <w15:docId w15:val="{CC70C1FF-3F67-430C-8903-3EAF5366F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23C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23C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97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ookpi.org/bookstore/product/current-research-progress-in-agricultural-sciences-vol-1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75</Words>
  <Characters>2138</Characters>
  <Application>Microsoft Office Word</Application>
  <DocSecurity>0</DocSecurity>
  <Lines>17</Lines>
  <Paragraphs>5</Paragraphs>
  <ScaleCrop>false</ScaleCrop>
  <Company>HP</Company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72</cp:lastModifiedBy>
  <cp:revision>107</cp:revision>
  <dcterms:created xsi:type="dcterms:W3CDTF">2023-08-30T09:21:00Z</dcterms:created>
  <dcterms:modified xsi:type="dcterms:W3CDTF">2025-02-18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19307</vt:lpwstr>
  </property>
  <property fmtid="{D5CDD505-2E9C-101B-9397-08002B2CF9AE}" pid="4" name="ICV">
    <vt:lpwstr>F9FAB4D562A54BC99B975F2AA1072356_13</vt:lpwstr>
  </property>
</Properties>
</file>